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47B3979" w:rsidR="002B46F7" w:rsidRPr="00E3617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A17B58" w:rsidRPr="00E3617B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6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24047C14" w:rsidR="002B46F7" w:rsidRPr="00A17B5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A17B58">
        <w:rPr>
          <w:rFonts w:ascii="Times New Roman" w:hAnsi="Times New Roman" w:cs="Times New Roman"/>
          <w:sz w:val="28"/>
          <w:szCs w:val="28"/>
        </w:rPr>
        <w:t>АДТ. Контейнеры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382B10A1" w:rsidR="002B46F7" w:rsidRDefault="008920FA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Нечаев Д.А.</w:t>
      </w:r>
      <w:bookmarkStart w:id="0" w:name="_GoBack"/>
      <w:bookmarkEnd w:id="0"/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2B39AA95" w14:textId="77777777" w:rsidR="006755C0" w:rsidRP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Создание консольного приложения, состоящего из нескольких файлов в системе программирования Visual Studio.</w:t>
      </w:r>
    </w:p>
    <w:p w14:paraId="0772DA26" w14:textId="77777777" w:rsidR="006755C0" w:rsidRDefault="006755C0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6755C0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еализация класса-контейнера.</w:t>
      </w:r>
    </w:p>
    <w:p w14:paraId="3AA2800A" w14:textId="5C27A836" w:rsidR="005C3D65" w:rsidRPr="00A46D44" w:rsidRDefault="005C3D65" w:rsidP="006755C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r>
        <w:rPr>
          <w:rFonts w:ascii="Times New Roman" w:hAnsi="Times New Roman" w:cs="Times New Roman"/>
          <w:lang w:val="en-US"/>
        </w:rPr>
        <w:t>cpp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59C7E6DF" w14:textId="77777777" w:rsidR="00424925" w:rsidRPr="00424925" w:rsidRDefault="00424925" w:rsidP="00424925">
      <w:pPr>
        <w:pStyle w:val="TableParagraph"/>
        <w:ind w:right="2167"/>
        <w:jc w:val="both"/>
        <w:rPr>
          <w:sz w:val="28"/>
          <w:szCs w:val="28"/>
        </w:rPr>
      </w:pPr>
      <w:r w:rsidRPr="00424925">
        <w:rPr>
          <w:sz w:val="28"/>
          <w:szCs w:val="28"/>
        </w:rPr>
        <w:t>Класс-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контейнер</w:t>
      </w:r>
      <w:r w:rsidRPr="00424925">
        <w:rPr>
          <w:spacing w:val="-2"/>
          <w:sz w:val="28"/>
          <w:szCs w:val="28"/>
        </w:rPr>
        <w:t xml:space="preserve"> </w:t>
      </w:r>
      <w:r w:rsidRPr="00424925">
        <w:rPr>
          <w:sz w:val="28"/>
          <w:szCs w:val="28"/>
        </w:rPr>
        <w:t>МНОЖЕСТВО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с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элементами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типа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int.</w:t>
      </w:r>
      <w:r w:rsidRPr="00424925">
        <w:rPr>
          <w:spacing w:val="-57"/>
          <w:sz w:val="28"/>
          <w:szCs w:val="28"/>
        </w:rPr>
        <w:t xml:space="preserve"> </w:t>
      </w:r>
      <w:r w:rsidRPr="00424925">
        <w:rPr>
          <w:sz w:val="28"/>
          <w:szCs w:val="28"/>
        </w:rPr>
        <w:t>Реализовать</w:t>
      </w:r>
      <w:r w:rsidRPr="00424925">
        <w:rPr>
          <w:spacing w:val="-2"/>
          <w:sz w:val="28"/>
          <w:szCs w:val="28"/>
        </w:rPr>
        <w:t xml:space="preserve"> </w:t>
      </w:r>
      <w:r w:rsidRPr="00424925">
        <w:rPr>
          <w:sz w:val="28"/>
          <w:szCs w:val="28"/>
        </w:rPr>
        <w:t>операции:</w:t>
      </w:r>
    </w:p>
    <w:p w14:paraId="64F0D6F8" w14:textId="77777777" w:rsidR="00424925" w:rsidRPr="00424925" w:rsidRDefault="00424925" w:rsidP="00424925">
      <w:pPr>
        <w:pStyle w:val="TableParagraph"/>
        <w:jc w:val="both"/>
        <w:rPr>
          <w:sz w:val="28"/>
          <w:szCs w:val="28"/>
        </w:rPr>
      </w:pPr>
      <w:r w:rsidRPr="00424925">
        <w:rPr>
          <w:sz w:val="28"/>
          <w:szCs w:val="28"/>
        </w:rPr>
        <w:t>[] –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доступа</w:t>
      </w:r>
      <w:r w:rsidRPr="00424925">
        <w:rPr>
          <w:spacing w:val="-7"/>
          <w:sz w:val="28"/>
          <w:szCs w:val="28"/>
        </w:rPr>
        <w:t xml:space="preserve"> </w:t>
      </w:r>
      <w:r w:rsidRPr="00424925">
        <w:rPr>
          <w:sz w:val="28"/>
          <w:szCs w:val="28"/>
        </w:rPr>
        <w:t>по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индексу;</w:t>
      </w:r>
    </w:p>
    <w:p w14:paraId="0673DFC2" w14:textId="77777777" w:rsidR="00424925" w:rsidRPr="00424925" w:rsidRDefault="00424925" w:rsidP="00424925">
      <w:pPr>
        <w:pStyle w:val="TableParagraph"/>
        <w:jc w:val="both"/>
        <w:rPr>
          <w:sz w:val="28"/>
          <w:szCs w:val="28"/>
        </w:rPr>
      </w:pPr>
      <w:r w:rsidRPr="00424925">
        <w:rPr>
          <w:sz w:val="28"/>
          <w:szCs w:val="28"/>
        </w:rPr>
        <w:t>int()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–</w:t>
      </w:r>
      <w:r w:rsidRPr="00424925">
        <w:rPr>
          <w:spacing w:val="-1"/>
          <w:sz w:val="28"/>
          <w:szCs w:val="28"/>
        </w:rPr>
        <w:t xml:space="preserve"> </w:t>
      </w:r>
      <w:r w:rsidRPr="00424925">
        <w:rPr>
          <w:sz w:val="28"/>
          <w:szCs w:val="28"/>
        </w:rPr>
        <w:t>определение</w:t>
      </w:r>
      <w:r w:rsidRPr="00424925">
        <w:rPr>
          <w:spacing w:val="-2"/>
          <w:sz w:val="28"/>
          <w:szCs w:val="28"/>
        </w:rPr>
        <w:t xml:space="preserve"> </w:t>
      </w:r>
      <w:r w:rsidRPr="00424925">
        <w:rPr>
          <w:sz w:val="28"/>
          <w:szCs w:val="28"/>
        </w:rPr>
        <w:t>размера</w:t>
      </w:r>
      <w:r w:rsidRPr="00424925">
        <w:rPr>
          <w:spacing w:val="-1"/>
          <w:sz w:val="28"/>
          <w:szCs w:val="28"/>
        </w:rPr>
        <w:t xml:space="preserve"> </w:t>
      </w:r>
      <w:r w:rsidRPr="00424925">
        <w:rPr>
          <w:sz w:val="28"/>
          <w:szCs w:val="28"/>
        </w:rPr>
        <w:t>вектора;</w:t>
      </w:r>
    </w:p>
    <w:p w14:paraId="265BCC07" w14:textId="77777777" w:rsidR="00424925" w:rsidRPr="00424925" w:rsidRDefault="00424925" w:rsidP="00424925">
      <w:pPr>
        <w:pStyle w:val="TableParagraph"/>
        <w:jc w:val="both"/>
        <w:rPr>
          <w:sz w:val="28"/>
          <w:szCs w:val="28"/>
        </w:rPr>
      </w:pPr>
      <w:r w:rsidRPr="00424925">
        <w:rPr>
          <w:sz w:val="28"/>
          <w:szCs w:val="28"/>
        </w:rPr>
        <w:t>*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–</w:t>
      </w:r>
      <w:r w:rsidRPr="00424925">
        <w:rPr>
          <w:spacing w:val="-3"/>
          <w:sz w:val="28"/>
          <w:szCs w:val="28"/>
        </w:rPr>
        <w:t xml:space="preserve"> </w:t>
      </w:r>
      <w:r w:rsidRPr="00424925">
        <w:rPr>
          <w:sz w:val="28"/>
          <w:szCs w:val="28"/>
        </w:rPr>
        <w:t>пересечение</w:t>
      </w:r>
      <w:r w:rsidRPr="00424925">
        <w:rPr>
          <w:spacing w:val="-4"/>
          <w:sz w:val="28"/>
          <w:szCs w:val="28"/>
        </w:rPr>
        <w:t xml:space="preserve"> </w:t>
      </w:r>
      <w:r w:rsidRPr="00424925">
        <w:rPr>
          <w:sz w:val="28"/>
          <w:szCs w:val="28"/>
        </w:rPr>
        <w:t>множеств;</w:t>
      </w:r>
    </w:p>
    <w:p w14:paraId="12946DF9" w14:textId="0B8CE82D" w:rsidR="00424925" w:rsidRPr="00424925" w:rsidRDefault="00424925" w:rsidP="00424925">
      <w:pPr>
        <w:pStyle w:val="12"/>
        <w:jc w:val="both"/>
      </w:pPr>
      <w:r w:rsidRPr="00424925">
        <w:t>--</w:t>
      </w:r>
      <w:r w:rsidRPr="00424925">
        <w:rPr>
          <w:spacing w:val="-5"/>
        </w:rPr>
        <w:t xml:space="preserve"> </w:t>
      </w:r>
      <w:r w:rsidRPr="00424925">
        <w:t>-</w:t>
      </w:r>
      <w:r w:rsidRPr="00424925">
        <w:rPr>
          <w:spacing w:val="-3"/>
        </w:rPr>
        <w:t xml:space="preserve"> </w:t>
      </w:r>
      <w:r w:rsidRPr="00424925">
        <w:t>переход</w:t>
      </w:r>
      <w:r w:rsidRPr="00424925">
        <w:rPr>
          <w:spacing w:val="-2"/>
        </w:rPr>
        <w:t xml:space="preserve"> </w:t>
      </w:r>
      <w:r w:rsidRPr="00424925">
        <w:t>к</w:t>
      </w:r>
      <w:r w:rsidRPr="00424925">
        <w:rPr>
          <w:spacing w:val="-2"/>
        </w:rPr>
        <w:t xml:space="preserve"> </w:t>
      </w:r>
      <w:r w:rsidRPr="00424925">
        <w:t>предыдущему</w:t>
      </w:r>
      <w:r w:rsidRPr="00424925">
        <w:rPr>
          <w:spacing w:val="-10"/>
        </w:rPr>
        <w:t xml:space="preserve"> </w:t>
      </w:r>
      <w:r w:rsidRPr="00424925">
        <w:t>элементу</w:t>
      </w:r>
      <w:r w:rsidRPr="00424925">
        <w:rPr>
          <w:spacing w:val="-8"/>
        </w:rPr>
        <w:t xml:space="preserve"> </w:t>
      </w:r>
      <w:r w:rsidRPr="00424925">
        <w:t>( с</w:t>
      </w:r>
      <w:r w:rsidRPr="00424925">
        <w:rPr>
          <w:spacing w:val="-2"/>
        </w:rPr>
        <w:t xml:space="preserve"> </w:t>
      </w:r>
      <w:r w:rsidRPr="00424925">
        <w:t>помощью</w:t>
      </w:r>
      <w:r w:rsidRPr="00424925">
        <w:rPr>
          <w:spacing w:val="-3"/>
        </w:rPr>
        <w:t xml:space="preserve"> </w:t>
      </w:r>
      <w:r w:rsidRPr="00424925">
        <w:t>класса-итератора).</w:t>
      </w:r>
    </w:p>
    <w:p w14:paraId="2D944222" w14:textId="634BA0AD" w:rsidR="00F51069" w:rsidRPr="00C9245B" w:rsidRDefault="00F51069" w:rsidP="00424925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A082623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class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24925">
        <w:rPr>
          <w:rFonts w:ascii="Consolas" w:hAnsi="Consolas" w:cs="Consolas"/>
          <w:color w:val="2B91AF"/>
          <w:sz w:val="19"/>
          <w:szCs w:val="19"/>
        </w:rPr>
        <w:t>Vector</w:t>
      </w:r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r w:rsidR="00424925">
        <w:rPr>
          <w:rFonts w:ascii="Consolas" w:hAnsi="Consolas" w:cs="Consolas"/>
          <w:color w:val="000000"/>
          <w:sz w:val="19"/>
          <w:szCs w:val="19"/>
        </w:rPr>
        <w:t xml:space="preserve"> s, in, menu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rub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a.give(in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класса </w:t>
      </w:r>
      <w:r>
        <w:rPr>
          <w:rFonts w:ascii="Times New Roman" w:hAnsi="Times New Roman" w:cs="Times New Roman"/>
          <w:color w:val="000000"/>
          <w:szCs w:val="28"/>
        </w:rPr>
        <w:t>,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0)</w:t>
      </w:r>
    </w:p>
    <w:p w14:paraId="3B43B8CA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9A776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E300F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A98C3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2756E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 xml:space="preserve">size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93D6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954BBE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72B89A6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2F0932D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F796F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E3617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1412545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50340E5" w14:textId="1E397BB9" w:rsidR="003D41C1" w:rsidRDefault="00424925" w:rsidP="00424925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EA6D97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E2A2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87115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B1690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165E3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98B2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CBED8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62FF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00D1F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2146B2ED" w:rsidR="00C55F54" w:rsidRDefault="00424925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A2E62B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508EB15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MNOG.h"</w:t>
      </w:r>
    </w:p>
    <w:p w14:paraId="0D3752A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1E6A423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7AC2E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9949F2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5AA05F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424925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6B39F10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s, in, menu = 4;</w:t>
      </w:r>
    </w:p>
    <w:p w14:paraId="03E9E37C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количество элементов множества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s;</w:t>
      </w:r>
    </w:p>
    <w:p w14:paraId="3EC8C82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(s);</w:t>
      </w:r>
    </w:p>
    <w:p w14:paraId="37B2DA7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 || menu == 2 || menu == 3 || menu == 4)</w:t>
      </w:r>
    </w:p>
    <w:p w14:paraId="63746C8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473B08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6548548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Меню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\t1. </w:t>
      </w:r>
      <w:r>
        <w:rPr>
          <w:rFonts w:ascii="Consolas" w:hAnsi="Consolas" w:cs="Consolas"/>
          <w:color w:val="A31515"/>
          <w:sz w:val="19"/>
          <w:szCs w:val="19"/>
        </w:rPr>
        <w:t>Получить элемент по индексу \n\t2. Получить размер множества \n\t3. Получить пересечения множества \n\t4. Получить предыдущий элемент \n\t0. Выход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DFBA4D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пункт меню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enu;</w:t>
      </w:r>
    </w:p>
    <w:p w14:paraId="7BFAEE1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enu == 1)</w:t>
      </w:r>
    </w:p>
    <w:p w14:paraId="648CEB8E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D358287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индекс элемента, который хочешь получить: "</w:t>
      </w:r>
      <w:r>
        <w:rPr>
          <w:rFonts w:ascii="Consolas" w:hAnsi="Consolas" w:cs="Consolas"/>
          <w:color w:val="000000"/>
          <w:sz w:val="19"/>
          <w:szCs w:val="19"/>
        </w:rPr>
        <w:t xml:space="preserve">;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in;</w:t>
      </w:r>
    </w:p>
    <w:p w14:paraId="58DD23A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скомый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(in);</w:t>
      </w:r>
    </w:p>
    <w:p w14:paraId="36AD706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6BDAB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565910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4479374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мер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a.givesize();</w:t>
      </w:r>
    </w:p>
    <w:p w14:paraId="794B273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32C433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</w:t>
      </w:r>
    </w:p>
    <w:p w14:paraId="641AA35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a.cross();</w:t>
      </w:r>
    </w:p>
    <w:p w14:paraId="6CF81F3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D22A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4)</w:t>
      </w:r>
    </w:p>
    <w:p w14:paraId="6ABD8F1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52637D3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cout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ндекс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элемента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n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638596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a.pred(in);</w:t>
      </w:r>
    </w:p>
    <w:p w14:paraId="5ACB277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EB54ED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9EE67F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0)</w:t>
      </w:r>
    </w:p>
    <w:p w14:paraId="06FD8629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7107536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a.end();</w:t>
      </w:r>
    </w:p>
    <w:p w14:paraId="5D6D79CC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E67780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383550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A6E4560" w14:textId="77777777" w:rsidR="00424925" w:rsidRPr="00E3617B" w:rsidRDefault="00424925" w:rsidP="00424925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94C96A" w14:textId="73687426" w:rsidR="003D41C1" w:rsidRDefault="0048189D" w:rsidP="00424925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21D239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MNOG.h"</w:t>
      </w:r>
    </w:p>
    <w:p w14:paraId="19068D5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B6885C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63E0772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5483A4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EEFD21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415A92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ABB6DB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136BF8C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30334C6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3B06ACB0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A1BA84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;</w:t>
      </w:r>
    </w:p>
    <w:p w14:paraId="6213FC3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3C0BCC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417DBF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25F58BF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EDC571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6055CE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size - 1) { cout </w:t>
      </w:r>
      <w:r w:rsidRPr="0042492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ввода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404; }</w:t>
      </w:r>
    </w:p>
    <w:p w14:paraId="36C8E99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4B56A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ED5794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9A295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givesize()</w:t>
      </w:r>
    </w:p>
    <w:p w14:paraId="2B3141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B979F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22BBA27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3544C1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F772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cross()</w:t>
      </w:r>
    </w:p>
    <w:p w14:paraId="66EFC30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718F3E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3351A60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 - 1; i++)</w:t>
      </w:r>
    </w:p>
    <w:p w14:paraId="5E5B54D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0D20D4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i + 1; j &lt; size; j++)</w:t>
      </w:r>
    </w:p>
    <w:p w14:paraId="4554227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7BB797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i] == data[j])</w:t>
      </w:r>
    </w:p>
    <w:p w14:paraId="7E2F8738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k++;</w:t>
      </w:r>
    </w:p>
    <w:p w14:paraId="00636A01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0E6692E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 != 0)</w:t>
      </w:r>
    </w:p>
    <w:p w14:paraId="225DC1C3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i]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 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k + 1 </w:t>
      </w:r>
      <w:r w:rsidRPr="00971F1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971F1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1DF12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 = 0;</w:t>
      </w:r>
    </w:p>
    <w:p w14:paraId="65D92B9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769CF3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</w:p>
    <w:p w14:paraId="113F6AE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8F4749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2A5EF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end()</w:t>
      </w:r>
    </w:p>
    <w:p w14:paraId="2589D87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442F413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delete []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;</w:t>
      </w:r>
    </w:p>
    <w:p w14:paraId="079A4D61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data = 0;</w:t>
      </w:r>
    </w:p>
    <w:p w14:paraId="459738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56D39B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4C33F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pred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87268B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8271F9A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 xml:space="preserve"> == 0)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Выбран первый элемент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FF40D7F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Предыдущи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data[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 xml:space="preserve">-1]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его индекс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>-1;</w:t>
      </w:r>
    </w:p>
    <w:p w14:paraId="2BAE2AF3" w14:textId="40B67D9B" w:rsidR="0048189D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2237694" w14:textId="77777777" w:rsidR="00C55F54" w:rsidRPr="00424925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F870AF8" w14:textId="61B98531" w:rsidR="003D41C1" w:rsidRPr="00971F12" w:rsidRDefault="0048189D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971F12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r w:rsidR="003D41C1" w:rsidRPr="00971F12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0C3EA53E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971F12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</w:p>
    <w:p w14:paraId="5A5602C7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0B5828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3E5D670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0459C2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983871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givesize();</w:t>
      </w:r>
    </w:p>
    <w:p w14:paraId="35E337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cross();</w:t>
      </w:r>
    </w:p>
    <w:p w14:paraId="68CD8805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();</w:t>
      </w:r>
    </w:p>
    <w:p w14:paraId="2FE81C1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pred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8B0E0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private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4FA6E52F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0B31B9B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971F1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* data;</w:t>
      </w:r>
    </w:p>
    <w:p w14:paraId="0236F9DB" w14:textId="77777777" w:rsidR="00424925" w:rsidRPr="00971F12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71F12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5" w:name="_top"/>
      <w:bookmarkEnd w:id="5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8920F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75pt;height:301.5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4A4EA57" w14:textId="77777777" w:rsidR="00A00CA9" w:rsidRDefault="00A00CA9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5BF084A" w14:textId="77777777" w:rsidR="00A00CA9" w:rsidRDefault="00A00CA9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59C6955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8676306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14ED7B0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8B5541B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F684921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ECA4F1A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4989A9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3303EB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22A1AF2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458A82E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838C6A0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FEB24D8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F13934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32C4559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46D4FC8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09A8D70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430DD19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19EF8FF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AC34492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02A91A5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C22437A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98385AB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ABF61E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710DC69F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889A6EA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3D5413E" w14:textId="77777777" w:rsidR="00971F12" w:rsidRDefault="00971F12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6E4BF044" w:rsidR="00815331" w:rsidRPr="004440DD" w:rsidRDefault="00C27871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27871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24D4122" wp14:editId="18C8ACDD">
            <wp:extent cx="2956816" cy="6797629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6797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C22E0A" w14:textId="77777777" w:rsidR="009B0017" w:rsidRDefault="009B0017" w:rsidP="009D1C69">
      <w:pPr>
        <w:spacing w:after="0" w:line="240" w:lineRule="auto"/>
      </w:pPr>
      <w:r>
        <w:separator/>
      </w:r>
    </w:p>
  </w:endnote>
  <w:endnote w:type="continuationSeparator" w:id="0">
    <w:p w14:paraId="612ACD48" w14:textId="77777777" w:rsidR="009B0017" w:rsidRDefault="009B0017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755BCE" w14:textId="77777777" w:rsidR="009B0017" w:rsidRDefault="009B0017" w:rsidP="009D1C69">
      <w:pPr>
        <w:spacing w:after="0" w:line="240" w:lineRule="auto"/>
      </w:pPr>
      <w:r>
        <w:separator/>
      </w:r>
    </w:p>
  </w:footnote>
  <w:footnote w:type="continuationSeparator" w:id="0">
    <w:p w14:paraId="57A6D9F6" w14:textId="77777777" w:rsidR="009B0017" w:rsidRDefault="009B0017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gFAIdDCbktAAAA"/>
  </w:docVars>
  <w:rsids>
    <w:rsidRoot w:val="00C7382A"/>
    <w:rsid w:val="00007063"/>
    <w:rsid w:val="0001694A"/>
    <w:rsid w:val="00022AF2"/>
    <w:rsid w:val="00043109"/>
    <w:rsid w:val="00055C1F"/>
    <w:rsid w:val="0006726C"/>
    <w:rsid w:val="000A3ACE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5C0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20FA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71F12"/>
    <w:rsid w:val="009811D6"/>
    <w:rsid w:val="00987DA2"/>
    <w:rsid w:val="009B0017"/>
    <w:rsid w:val="009C0BC6"/>
    <w:rsid w:val="009C474E"/>
    <w:rsid w:val="009C5540"/>
    <w:rsid w:val="009D1C69"/>
    <w:rsid w:val="009D7738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8B685-B53D-41BC-9D9F-439E3C89B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77</TotalTime>
  <Pages>1</Pages>
  <Words>674</Words>
  <Characters>3846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Pripezdok</cp:lastModifiedBy>
  <cp:revision>73</cp:revision>
  <cp:lastPrinted>2020-12-03T14:51:00Z</cp:lastPrinted>
  <dcterms:created xsi:type="dcterms:W3CDTF">2020-11-26T11:28:00Z</dcterms:created>
  <dcterms:modified xsi:type="dcterms:W3CDTF">2021-06-16T14:16:00Z</dcterms:modified>
</cp:coreProperties>
</file>